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irag Sha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ira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7 N Wilshire Ln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pshah79@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1540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 Sh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